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67BCFD" w14:textId="33CA2554" w:rsidR="00C10C78" w:rsidRDefault="00C10C78" w:rsidP="00C10C78"/>
    <w:p w14:paraId="6D06E540" w14:textId="3C95AB02" w:rsidR="00C10C78" w:rsidRDefault="00C10C78" w:rsidP="00C10C78"/>
    <w:p w14:paraId="54CE2EC9" w14:textId="04E5C4AB" w:rsidR="00C10C78" w:rsidRDefault="00C10C78" w:rsidP="00C10C78"/>
    <w:p w14:paraId="7DB679F5" w14:textId="5C71A1CA" w:rsidR="00C10C78" w:rsidRDefault="00C10C78" w:rsidP="00C10C78"/>
    <w:p w14:paraId="0E58B0E8" w14:textId="7B8764AE" w:rsidR="00C10C78" w:rsidRDefault="00C10C78" w:rsidP="00C10C78"/>
    <w:p w14:paraId="142E7474" w14:textId="553648C0" w:rsidR="00C10C78" w:rsidRDefault="00C10C78" w:rsidP="00C10C78"/>
    <w:p w14:paraId="1E91D9F3" w14:textId="5C62FDD7" w:rsidR="00C10C78" w:rsidRDefault="00C10C78" w:rsidP="00C10C78"/>
    <w:p w14:paraId="5CB114A5" w14:textId="1071DB3B" w:rsidR="00C10C78" w:rsidRDefault="00C10C78" w:rsidP="00C10C78"/>
    <w:p w14:paraId="7AF41F60" w14:textId="0264A7E1" w:rsidR="00C10C78" w:rsidRDefault="00C10C78" w:rsidP="00C10C78"/>
    <w:p w14:paraId="6A891BE8" w14:textId="290083D4" w:rsidR="00C10C78" w:rsidRDefault="00C10C78" w:rsidP="00C10C78"/>
    <w:p w14:paraId="13CE1FC1" w14:textId="77777777" w:rsidR="00C10C78" w:rsidRPr="00C10C78" w:rsidRDefault="00C10C78" w:rsidP="00C10C78"/>
    <w:p w14:paraId="782AB654" w14:textId="7AC028D3" w:rsidR="00C16634" w:rsidRPr="00C10C78" w:rsidRDefault="00C10C78" w:rsidP="00C10C78">
      <w:pPr>
        <w:pStyle w:val="Title"/>
        <w:jc w:val="center"/>
      </w:pPr>
      <w:r w:rsidRPr="00C10C78">
        <w:t>The Snake Game’s</w:t>
      </w:r>
    </w:p>
    <w:p w14:paraId="37F79A64" w14:textId="639EDA72" w:rsidR="00C10C78" w:rsidRPr="00C10C78" w:rsidRDefault="00C10C78" w:rsidP="00C10C78">
      <w:pPr>
        <w:pStyle w:val="Title"/>
        <w:jc w:val="center"/>
      </w:pPr>
      <w:r w:rsidRPr="00C10C78">
        <w:t>Project Report</w:t>
      </w:r>
    </w:p>
    <w:p w14:paraId="49469E32" w14:textId="77777777" w:rsidR="00C10C78" w:rsidRDefault="00C10C78" w:rsidP="00C10C78">
      <w:pPr>
        <w:pStyle w:val="Subtitle"/>
        <w:jc w:val="center"/>
        <w:sectPr w:rsidR="00C10C78" w:rsidSect="00233EB8">
          <w:headerReference w:type="default" r:id="rId7"/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t>By Vimal Vinod</w:t>
      </w:r>
    </w:p>
    <w:p w14:paraId="602F3C4D" w14:textId="0CED1471" w:rsidR="00C10C78" w:rsidRDefault="00C10C78" w:rsidP="009A6814">
      <w:pPr>
        <w:pStyle w:val="Heading1"/>
        <w:spacing w:line="480" w:lineRule="auto"/>
      </w:pPr>
      <w:r>
        <w:lastRenderedPageBreak/>
        <w:t>The Introduction</w:t>
      </w:r>
    </w:p>
    <w:p w14:paraId="7E35E9D2" w14:textId="3C734E79" w:rsidR="00C10C78" w:rsidRDefault="00F560A1" w:rsidP="00F560A1">
      <w:pPr>
        <w:pStyle w:val="Heading2"/>
        <w:spacing w:line="480" w:lineRule="auto"/>
      </w:pPr>
      <w:r>
        <w:t>Resources</w:t>
      </w:r>
    </w:p>
    <w:p w14:paraId="2E96528C" w14:textId="2B89FF31" w:rsidR="009A2258" w:rsidRPr="009A2258" w:rsidRDefault="009A2258" w:rsidP="009A2258">
      <w:pPr>
        <w:pStyle w:val="Heading3"/>
        <w:spacing w:line="480" w:lineRule="auto"/>
      </w:pPr>
      <w:r>
        <w:t>Programming Languages</w:t>
      </w:r>
    </w:p>
    <w:p w14:paraId="5DE1D21B" w14:textId="32ACF317" w:rsidR="00F560A1" w:rsidRDefault="00F560A1" w:rsidP="00F560A1">
      <w:pPr>
        <w:spacing w:line="480" w:lineRule="auto"/>
      </w:pPr>
      <w:r>
        <w:t>The program was created using the following languages:</w:t>
      </w:r>
    </w:p>
    <w:p w14:paraId="2FF6955E" w14:textId="053AA043" w:rsidR="00F560A1" w:rsidRDefault="00F560A1" w:rsidP="00F560A1">
      <w:pPr>
        <w:pStyle w:val="ListParagraph"/>
        <w:numPr>
          <w:ilvl w:val="0"/>
          <w:numId w:val="1"/>
        </w:numPr>
        <w:spacing w:line="480" w:lineRule="auto"/>
      </w:pPr>
      <w:r>
        <w:t>HTML</w:t>
      </w:r>
    </w:p>
    <w:p w14:paraId="3522D487" w14:textId="0DC22B93" w:rsidR="00F560A1" w:rsidRDefault="00F560A1" w:rsidP="00F560A1">
      <w:pPr>
        <w:pStyle w:val="ListParagraph"/>
        <w:numPr>
          <w:ilvl w:val="0"/>
          <w:numId w:val="1"/>
        </w:numPr>
        <w:spacing w:line="480" w:lineRule="auto"/>
      </w:pPr>
      <w:r>
        <w:t>CSS</w:t>
      </w:r>
    </w:p>
    <w:p w14:paraId="6D0E6318" w14:textId="24F91185" w:rsidR="00F560A1" w:rsidRDefault="00F560A1" w:rsidP="00F560A1">
      <w:pPr>
        <w:pStyle w:val="ListParagraph"/>
        <w:numPr>
          <w:ilvl w:val="0"/>
          <w:numId w:val="1"/>
        </w:numPr>
        <w:spacing w:line="480" w:lineRule="auto"/>
      </w:pPr>
      <w:r>
        <w:t>JavaScript</w:t>
      </w:r>
    </w:p>
    <w:p w14:paraId="0221E50D" w14:textId="730E2450" w:rsidR="00F560A1" w:rsidRDefault="00F560A1" w:rsidP="00F560A1">
      <w:pPr>
        <w:pStyle w:val="ListParagraph"/>
        <w:numPr>
          <w:ilvl w:val="0"/>
          <w:numId w:val="1"/>
        </w:numPr>
        <w:spacing w:line="480" w:lineRule="auto"/>
      </w:pPr>
      <w:r>
        <w:t>PHP</w:t>
      </w:r>
    </w:p>
    <w:p w14:paraId="00941697" w14:textId="1E136532" w:rsidR="00F560A1" w:rsidRDefault="00F560A1" w:rsidP="00F560A1">
      <w:pPr>
        <w:pStyle w:val="ListParagraph"/>
        <w:numPr>
          <w:ilvl w:val="0"/>
          <w:numId w:val="1"/>
        </w:numPr>
        <w:spacing w:line="480" w:lineRule="auto"/>
      </w:pPr>
      <w:r>
        <w:t>SQL</w:t>
      </w:r>
    </w:p>
    <w:p w14:paraId="691E034E" w14:textId="19112BA3" w:rsidR="009A2258" w:rsidRDefault="009A2258" w:rsidP="009A2258">
      <w:pPr>
        <w:pStyle w:val="Heading3"/>
        <w:spacing w:line="480" w:lineRule="auto"/>
      </w:pPr>
      <w:r>
        <w:t>Database</w:t>
      </w:r>
    </w:p>
    <w:p w14:paraId="1C68A170" w14:textId="77777777" w:rsidR="00181741" w:rsidRDefault="009A2258" w:rsidP="00F560A1">
      <w:pPr>
        <w:spacing w:line="480" w:lineRule="auto"/>
        <w:sectPr w:rsidR="00181741" w:rsidSect="00233EB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t>I created</w:t>
      </w:r>
      <w:r w:rsidR="00F560A1">
        <w:t xml:space="preserve"> a MySQL </w:t>
      </w:r>
      <w:r>
        <w:t>Table</w:t>
      </w:r>
      <w:r w:rsidR="00F560A1">
        <w:t xml:space="preserve"> to store </w:t>
      </w:r>
      <w:r>
        <w:t>any comments users made</w:t>
      </w:r>
      <w:r w:rsidR="00F560A1">
        <w:t>.</w:t>
      </w:r>
    </w:p>
    <w:p w14:paraId="2D096753" w14:textId="34BAF72F" w:rsidR="00F560A1" w:rsidRDefault="00E52746" w:rsidP="00181741">
      <w:pPr>
        <w:pStyle w:val="Heading1"/>
      </w:pPr>
      <w:r>
        <w:lastRenderedPageBreak/>
        <w:t>Analysis</w:t>
      </w:r>
    </w:p>
    <w:p w14:paraId="47F3E926" w14:textId="77777777" w:rsidR="00E52746" w:rsidRDefault="00E52746" w:rsidP="00E52746">
      <w:pPr>
        <w:sectPr w:rsidR="00E52746" w:rsidSect="00233EB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53BE779" w14:textId="77777777" w:rsidR="00E52746" w:rsidRDefault="00E52746" w:rsidP="00E52746">
      <w:pPr>
        <w:pStyle w:val="Heading1"/>
        <w:sectPr w:rsidR="00E52746" w:rsidSect="00233EB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lastRenderedPageBreak/>
        <w:t>Design</w:t>
      </w:r>
    </w:p>
    <w:p w14:paraId="03A9876A" w14:textId="67DB7517" w:rsidR="00E52746" w:rsidRDefault="00E52746" w:rsidP="00E52746">
      <w:pPr>
        <w:pStyle w:val="Heading1"/>
      </w:pPr>
      <w:r>
        <w:lastRenderedPageBreak/>
        <w:t>Solution</w:t>
      </w:r>
    </w:p>
    <w:p w14:paraId="40EFDB3C" w14:textId="51A8EAEA" w:rsidR="00E52746" w:rsidRDefault="00E52746" w:rsidP="00E52746">
      <w:pPr>
        <w:sectPr w:rsidR="00E52746" w:rsidSect="00233EB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t xml:space="preserve">First I would create a basic template for the </w:t>
      </w:r>
      <w:r w:rsidR="00F35235">
        <w:t>C</w:t>
      </w:r>
      <w:r>
        <w:t>anvas</w:t>
      </w:r>
      <w:r w:rsidR="00F35235">
        <w:t>.</w:t>
      </w:r>
      <w:bookmarkStart w:id="0" w:name="_GoBack"/>
      <w:bookmarkEnd w:id="0"/>
    </w:p>
    <w:p w14:paraId="6927DAD4" w14:textId="3AAB6083" w:rsidR="00E52746" w:rsidRPr="00E52746" w:rsidRDefault="00E52746" w:rsidP="00E52746">
      <w:pPr>
        <w:pStyle w:val="Heading1"/>
      </w:pPr>
      <w:r>
        <w:lastRenderedPageBreak/>
        <w:t>Tests</w:t>
      </w:r>
    </w:p>
    <w:sectPr w:rsidR="00E52746" w:rsidRPr="00E52746" w:rsidSect="00233E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5FD141" w14:textId="77777777" w:rsidR="00CC34D8" w:rsidRDefault="00CC34D8" w:rsidP="00181741">
      <w:pPr>
        <w:spacing w:after="0" w:line="240" w:lineRule="auto"/>
      </w:pPr>
      <w:r>
        <w:separator/>
      </w:r>
    </w:p>
  </w:endnote>
  <w:endnote w:type="continuationSeparator" w:id="0">
    <w:p w14:paraId="5F81DC1D" w14:textId="77777777" w:rsidR="00CC34D8" w:rsidRDefault="00CC34D8" w:rsidP="001817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55413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74AC14" w14:textId="15F72B2D" w:rsidR="00E52746" w:rsidRDefault="00E5274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F14A88" w14:textId="77777777" w:rsidR="00E52746" w:rsidRDefault="00E527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1128AF" w14:textId="77777777" w:rsidR="00CC34D8" w:rsidRDefault="00CC34D8" w:rsidP="00181741">
      <w:pPr>
        <w:spacing w:after="0" w:line="240" w:lineRule="auto"/>
      </w:pPr>
      <w:r>
        <w:separator/>
      </w:r>
    </w:p>
  </w:footnote>
  <w:footnote w:type="continuationSeparator" w:id="0">
    <w:p w14:paraId="33EFA2ED" w14:textId="77777777" w:rsidR="00CC34D8" w:rsidRDefault="00CC34D8" w:rsidP="001817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2C141" w14:textId="7BB48B97" w:rsidR="00181741" w:rsidRDefault="00181741" w:rsidP="00181741">
    <w:pPr>
      <w:pStyle w:val="Header"/>
      <w:tabs>
        <w:tab w:val="left" w:pos="187"/>
      </w:tabs>
    </w:pPr>
    <w:r>
      <w:t>C</w:t>
    </w:r>
    <w:r w:rsidR="00E52746">
      <w:t>entre No: 25290</w:t>
    </w:r>
    <w:r>
      <w:tab/>
    </w:r>
    <w:r w:rsidR="00E52746">
      <w:t>The Snake Game Project Report</w:t>
    </w:r>
    <w:r>
      <w:tab/>
      <w:t>Candidate</w:t>
    </w:r>
    <w:r w:rsidR="00E52746">
      <w:t xml:space="preserve"> No: 825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CC5361"/>
    <w:multiLevelType w:val="hybridMultilevel"/>
    <w:tmpl w:val="E5AEDAA6"/>
    <w:lvl w:ilvl="0" w:tplc="045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wMDIwMDY1MbSwNDZV0lEKTi0uzszPAykwqgUADQ6MTCwAAAA="/>
  </w:docVars>
  <w:rsids>
    <w:rsidRoot w:val="00A16B81"/>
    <w:rsid w:val="00181741"/>
    <w:rsid w:val="00233EB8"/>
    <w:rsid w:val="009A2258"/>
    <w:rsid w:val="009A6814"/>
    <w:rsid w:val="00A16B81"/>
    <w:rsid w:val="00C10C78"/>
    <w:rsid w:val="00C16634"/>
    <w:rsid w:val="00CC34D8"/>
    <w:rsid w:val="00DE6D29"/>
    <w:rsid w:val="00E52746"/>
    <w:rsid w:val="00F35235"/>
    <w:rsid w:val="00F56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B02506"/>
  <w15:chartTrackingRefBased/>
  <w15:docId w15:val="{DD2CC580-2F82-4B20-9E4F-3D6656137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y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0C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60A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225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10C7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0C7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C10C7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10C78"/>
    <w:rPr>
      <w:color w:val="5A5A5A" w:themeColor="text1" w:themeTint="A5"/>
      <w:spacing w:val="15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C10C7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F560A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F560A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A225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1817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174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817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1741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mal Vinod</dc:creator>
  <cp:keywords/>
  <dc:description/>
  <cp:lastModifiedBy>Vimal Vinod</cp:lastModifiedBy>
  <cp:revision>5</cp:revision>
  <dcterms:created xsi:type="dcterms:W3CDTF">2019-12-17T18:46:00Z</dcterms:created>
  <dcterms:modified xsi:type="dcterms:W3CDTF">2019-12-19T18:13:00Z</dcterms:modified>
</cp:coreProperties>
</file>